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97431A">
        <w:rPr>
          <w:rFonts w:eastAsia="Arial"/>
          <w:b/>
          <w:lang w:val="es-AR" w:eastAsia="es-AR"/>
        </w:rPr>
        <w:t>048</w:t>
      </w:r>
      <w:r w:rsidR="000851CA">
        <w:rPr>
          <w:rFonts w:eastAsia="Arial"/>
          <w:b/>
          <w:lang w:val="es-AR" w:eastAsia="es-AR"/>
        </w:rPr>
        <w:t>/24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851CA">
        <w:rPr>
          <w:rFonts w:eastAsia="Arial"/>
          <w:b/>
          <w:lang w:val="es-AR" w:eastAsia="es-AR"/>
        </w:rPr>
        <w:t>Corresponde al Exp</w:t>
      </w:r>
      <w:r w:rsidR="00514CF6" w:rsidRPr="000851CA">
        <w:rPr>
          <w:rFonts w:eastAsia="Arial"/>
          <w:b/>
          <w:lang w:val="es-AR" w:eastAsia="es-AR"/>
        </w:rPr>
        <w:t xml:space="preserve">e. Nº </w:t>
      </w:r>
      <w:r w:rsidR="000851CA" w:rsidRPr="000851CA">
        <w:rPr>
          <w:rFonts w:eastAsia="Arial"/>
          <w:b/>
          <w:lang w:val="es-AR" w:eastAsia="es-AR"/>
        </w:rPr>
        <w:t>0657</w:t>
      </w:r>
      <w:r w:rsidR="007B76F4" w:rsidRPr="000851CA">
        <w:rPr>
          <w:rFonts w:eastAsia="Arial"/>
          <w:b/>
          <w:lang w:val="es-AR" w:eastAsia="es-AR"/>
        </w:rPr>
        <w:t>/</w:t>
      </w:r>
      <w:r w:rsidRPr="000851CA">
        <w:rPr>
          <w:rFonts w:eastAsia="Arial"/>
          <w:b/>
          <w:lang w:val="es-AR" w:eastAsia="es-AR"/>
        </w:rPr>
        <w:t>2</w:t>
      </w:r>
      <w:r w:rsidR="000851CA" w:rsidRPr="000851CA">
        <w:rPr>
          <w:rFonts w:eastAsia="Arial"/>
          <w:b/>
          <w:lang w:val="es-AR" w:eastAsia="es-AR"/>
        </w:rPr>
        <w:t>4</w:t>
      </w:r>
    </w:p>
    <w:p w:rsidR="00367629" w:rsidRPr="00585806" w:rsidRDefault="0009748F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0851CA">
        <w:rPr>
          <w:rFonts w:eastAsia="Arial"/>
          <w:b/>
          <w:lang w:val="es-AR" w:eastAsia="es-AR"/>
        </w:rPr>
        <w:t xml:space="preserve"> 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B1100C" w:rsidRPr="00B1100C" w:rsidRDefault="00B1100C" w:rsidP="00B1100C">
      <w:pPr>
        <w:widowControl w:val="0"/>
        <w:jc w:val="both"/>
        <w:rPr>
          <w:snapToGrid w:val="0"/>
          <w:lang w:val="es-AR" w:eastAsia="es-ES"/>
        </w:rPr>
      </w:pP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Sr. </w:t>
      </w:r>
      <w:r>
        <w:rPr>
          <w:snapToGrid w:val="0"/>
          <w:lang w:val="es-AR" w:eastAsia="es-ES"/>
        </w:rPr>
        <w:t xml:space="preserve">Marcelo </w:t>
      </w:r>
      <w:proofErr w:type="spellStart"/>
      <w:r>
        <w:rPr>
          <w:snapToGrid w:val="0"/>
          <w:lang w:val="es-AR" w:eastAsia="es-ES"/>
        </w:rPr>
        <w:t>Ripari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367629" w:rsidRPr="00B1100C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</w:p>
    <w:p w:rsidR="00ED3285" w:rsidRPr="008A09F0" w:rsidRDefault="00367629" w:rsidP="008A09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0" w:name="_Hlk130981246"/>
      <w:r>
        <w:rPr>
          <w:lang w:val="es-AR"/>
        </w:rPr>
        <w:t xml:space="preserve">Que el mismo </w:t>
      </w:r>
      <w:bookmarkStart w:id="1" w:name="_Hlk130987601"/>
      <w:bookmarkStart w:id="2" w:name="_Hlk131584397"/>
      <w:r>
        <w:rPr>
          <w:lang w:val="es-AR"/>
        </w:rPr>
        <w:t xml:space="preserve">colaboró en gestiones administrativas y operativas relacionadas con el dictado </w:t>
      </w:r>
      <w:bookmarkEnd w:id="1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2"/>
      <w:r>
        <w:rPr>
          <w:lang w:val="es-AR"/>
        </w:rPr>
        <w:t>durante el mes de febrero</w:t>
      </w:r>
      <w:r w:rsidR="0097431A">
        <w:rPr>
          <w:lang w:val="es-AR"/>
        </w:rPr>
        <w:t xml:space="preserve"> de 2024</w:t>
      </w:r>
      <w:r>
        <w:rPr>
          <w:lang w:val="es-AR"/>
        </w:rPr>
        <w:t xml:space="preserve">; 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se ha conformado el contrato correspondiente con el Departamento de Ingeniería de la UNS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el Sr. </w:t>
      </w:r>
      <w:proofErr w:type="spellStart"/>
      <w:r>
        <w:rPr>
          <w:lang w:val="es-AR"/>
        </w:rPr>
        <w:t>Ripari</w:t>
      </w:r>
      <w:proofErr w:type="spellEnd"/>
      <w:r>
        <w:rPr>
          <w:lang w:val="es-AR"/>
        </w:rPr>
        <w:t xml:space="preserve">; </w:t>
      </w:r>
    </w:p>
    <w:p w:rsidR="00B1100C" w:rsidRPr="00DB35A3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:rsidR="00B1100C" w:rsidRPr="00073891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05 de marzo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B1100C" w:rsidRPr="00B1100C" w:rsidRDefault="00B1100C" w:rsidP="00367629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1100C" w:rsidRPr="00B1100C" w:rsidRDefault="00814FD5" w:rsidP="00B1100C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r w:rsidR="00B1100C">
        <w:rPr>
          <w:rFonts w:eastAsia="Calibri"/>
          <w:lang w:val="es-AR"/>
        </w:rPr>
        <w:t>Reconocer los servicios del</w:t>
      </w:r>
      <w:r w:rsidR="00B1100C">
        <w:rPr>
          <w:rFonts w:eastAsia="Calibri"/>
          <w:b/>
          <w:lang w:val="es-AR"/>
        </w:rPr>
        <w:t xml:space="preserve"> Señor Marcelo Rodrigo RIPARI </w:t>
      </w:r>
      <w:bookmarkStart w:id="3" w:name="_Hlk131586017"/>
      <w:r w:rsidR="00B1100C">
        <w:rPr>
          <w:rFonts w:eastAsia="Calibri"/>
          <w:b/>
          <w:lang w:val="es-AR"/>
        </w:rPr>
        <w:t>(Leg. 10744, DNI: 25.215.183)</w:t>
      </w:r>
      <w:bookmarkEnd w:id="3"/>
      <w:r w:rsidR="00B1100C">
        <w:rPr>
          <w:rFonts w:eastAsia="Calibri"/>
          <w:b/>
          <w:lang w:val="es-AR"/>
        </w:rPr>
        <w:t xml:space="preserve"> </w:t>
      </w:r>
      <w:r w:rsidR="00B1100C">
        <w:rPr>
          <w:rFonts w:eastAsia="Calibri"/>
          <w:lang w:val="es-AR"/>
        </w:rPr>
        <w:t>por su colaboración en gestiones administrativas y operativas relacionadas con el dictado de la Diplomatura en Ciberseguridad Inteligente, a cargo del Departamento de Ci</w:t>
      </w:r>
      <w:r w:rsidR="0097431A">
        <w:rPr>
          <w:rFonts w:eastAsia="Calibri"/>
          <w:lang w:val="es-AR"/>
        </w:rPr>
        <w:t>e</w:t>
      </w:r>
      <w:r w:rsidR="00B1100C">
        <w:rPr>
          <w:rFonts w:eastAsia="Calibri"/>
          <w:lang w:val="es-AR"/>
        </w:rPr>
        <w:t xml:space="preserve">ncias e Ingeniería de la Computación, </w:t>
      </w:r>
      <w:bookmarkStart w:id="4" w:name="_Hlk131585207"/>
      <w:r w:rsidR="00B1100C">
        <w:rPr>
          <w:rFonts w:eastAsia="Calibri"/>
          <w:lang w:val="es-AR"/>
        </w:rPr>
        <w:t xml:space="preserve">durante </w:t>
      </w:r>
      <w:bookmarkEnd w:id="4"/>
      <w:r w:rsidR="0097431A">
        <w:rPr>
          <w:rFonts w:eastAsia="Calibri"/>
          <w:lang w:val="es-AR"/>
        </w:rPr>
        <w:t>el mes de febrero del corriente año.</w:t>
      </w:r>
    </w:p>
    <w:p w:rsidR="00ED3285" w:rsidRPr="00ED3285" w:rsidRDefault="00ED3285" w:rsidP="00ED3285">
      <w:pPr>
        <w:spacing w:after="200" w:line="276" w:lineRule="auto"/>
        <w:jc w:val="both"/>
        <w:rPr>
          <w:rFonts w:eastAsia="Calibri"/>
          <w:lang w:val="es-AR"/>
        </w:rPr>
      </w:pPr>
    </w:p>
    <w:p w:rsidR="00811F82" w:rsidRPr="00783D54" w:rsidRDefault="00811F82" w:rsidP="00811F82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 w:rsidR="0097431A">
        <w:rPr>
          <w:rFonts w:eastAsia="Calibri"/>
          <w:b/>
          <w:lang w:val="es-AR"/>
        </w:rPr>
        <w:t>048</w:t>
      </w:r>
      <w:r w:rsidRPr="00783D54">
        <w:rPr>
          <w:rFonts w:eastAsia="Calibri"/>
          <w:b/>
          <w:lang w:val="es-AR"/>
        </w:rPr>
        <w:t>/2</w:t>
      </w:r>
      <w:r w:rsidR="0097431A">
        <w:rPr>
          <w:rFonts w:eastAsia="Calibri"/>
          <w:b/>
          <w:lang w:val="es-AR"/>
        </w:rPr>
        <w:t>4</w:t>
      </w:r>
    </w:p>
    <w:p w:rsidR="00814FD5" w:rsidRDefault="00814FD5" w:rsidP="00814FD5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 w:rsidR="000022B7">
        <w:rPr>
          <w:rFonts w:eastAsia="Calibri"/>
          <w:lang w:val="es-AR"/>
        </w:rPr>
        <w:t xml:space="preserve">te Resolución, </w:t>
      </w:r>
      <w:r w:rsidR="0097431A">
        <w:rPr>
          <w:rFonts w:eastAsia="Calibri"/>
          <w:lang w:val="es-AR"/>
        </w:rPr>
        <w:t xml:space="preserve">el Sr. </w:t>
      </w:r>
      <w:proofErr w:type="spellStart"/>
      <w:r w:rsidR="0097431A">
        <w:rPr>
          <w:rFonts w:eastAsia="Calibri"/>
          <w:lang w:val="es-AR"/>
        </w:rPr>
        <w:t>Ripari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 xml:space="preserve">Asignación especial por productividad no remunerativa, no </w:t>
      </w:r>
      <w:proofErr w:type="spellStart"/>
      <w:r w:rsidRPr="00783D54">
        <w:rPr>
          <w:rFonts w:eastAsia="Calibri"/>
          <w:b/>
          <w:bCs/>
          <w:lang w:val="es-ES"/>
        </w:rPr>
        <w:t>bonificable</w:t>
      </w:r>
      <w:proofErr w:type="spellEnd"/>
      <w:r w:rsidRPr="00783D54">
        <w:rPr>
          <w:rFonts w:eastAsia="Calibri"/>
          <w:b/>
          <w:bCs/>
          <w:lang w:val="es-ES"/>
        </w:rPr>
        <w:t xml:space="preserve">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</w:t>
      </w:r>
      <w:r w:rsidR="0097431A">
        <w:rPr>
          <w:rFonts w:eastAsia="Calibri"/>
          <w:lang w:val="es-AR"/>
        </w:rPr>
        <w:t>ciento seis mil cuatrocientos con</w:t>
      </w:r>
      <w:r>
        <w:rPr>
          <w:rFonts w:eastAsia="Calibri"/>
          <w:lang w:val="es-AR"/>
        </w:rPr>
        <w:t xml:space="preserve"> </w:t>
      </w:r>
      <w:r w:rsidR="00ED3285">
        <w:rPr>
          <w:rFonts w:eastAsia="Calibri"/>
          <w:lang w:val="es-AR"/>
        </w:rPr>
        <w:t>00</w:t>
      </w:r>
      <w:r>
        <w:rPr>
          <w:rFonts w:eastAsia="Calibri"/>
          <w:lang w:val="es-AR"/>
        </w:rPr>
        <w:t>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</w:t>
      </w:r>
      <w:r w:rsidR="0097431A">
        <w:rPr>
          <w:rFonts w:eastAsia="Calibri"/>
          <w:lang w:val="es-AR"/>
        </w:rPr>
        <w:t>06</w:t>
      </w:r>
      <w:r w:rsidRPr="00783D54">
        <w:rPr>
          <w:rFonts w:eastAsia="Calibri"/>
          <w:lang w:val="es-AR"/>
        </w:rPr>
        <w:t>.</w:t>
      </w:r>
      <w:r w:rsidR="0097431A">
        <w:rPr>
          <w:rFonts w:eastAsia="Calibri"/>
          <w:lang w:val="es-AR"/>
        </w:rPr>
        <w:t>400</w:t>
      </w:r>
      <w:r w:rsidRPr="00783D54">
        <w:rPr>
          <w:rFonts w:eastAsia="Calibri"/>
          <w:lang w:val="es-AR"/>
        </w:rPr>
        <w:t>,</w:t>
      </w:r>
      <w:r w:rsidR="00ED3285"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DF6C97" w:rsidRDefault="00DF6C97" w:rsidP="00DF6C97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 w:rsidR="0097431A">
        <w:rPr>
          <w:rFonts w:eastAsia="Calibri"/>
          <w:lang w:val="es-AR"/>
        </w:rPr>
        <w:t>ipl</w:t>
      </w:r>
      <w:proofErr w:type="spellEnd"/>
      <w:r w:rsidR="0097431A"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 w:rsidR="0097431A"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DF6C97" w:rsidRPr="00DF6C97" w:rsidRDefault="00DF6C97" w:rsidP="00DF6C97">
      <w:pPr>
        <w:jc w:val="both"/>
        <w:rPr>
          <w:rFonts w:eastAsia="Calibri"/>
          <w:lang w:val="es-AR"/>
        </w:rPr>
      </w:pPr>
    </w:p>
    <w:p w:rsidR="00814FD5" w:rsidRPr="00783D54" w:rsidRDefault="00814FD5" w:rsidP="00814FD5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 w:rsidR="00DF6C97"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E41692">
        <w:rPr>
          <w:rFonts w:eastAsia="Calibri"/>
          <w:lang w:val="es-AR"/>
        </w:rPr>
        <w:t xml:space="preserve">al </w:t>
      </w:r>
      <w:proofErr w:type="spellStart"/>
      <w:r w:rsidRPr="00E41692">
        <w:rPr>
          <w:rFonts w:eastAsia="Calibri"/>
          <w:lang w:val="es-AR"/>
        </w:rPr>
        <w:t>Expte</w:t>
      </w:r>
      <w:proofErr w:type="spellEnd"/>
      <w:r w:rsidRPr="00E41692">
        <w:rPr>
          <w:rFonts w:eastAsia="Calibri"/>
          <w:lang w:val="es-AR"/>
        </w:rPr>
        <w:t xml:space="preserve"> </w:t>
      </w:r>
      <w:r w:rsidR="00E41692" w:rsidRPr="00E41692">
        <w:rPr>
          <w:rFonts w:eastAsia="Calibri"/>
          <w:lang w:val="es-AR"/>
        </w:rPr>
        <w:t>0657/24</w:t>
      </w:r>
      <w:r w:rsidRPr="00E41692">
        <w:rPr>
          <w:rFonts w:eastAsia="Calibri"/>
          <w:lang w:val="es-AR"/>
        </w:rPr>
        <w:t>, y gírese a la Fundación de la UNS. Tomen razón la Dirección Gral. de</w:t>
      </w:r>
      <w:bookmarkStart w:id="5" w:name="_GoBack"/>
      <w:bookmarkEnd w:id="5"/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-</w:t>
      </w:r>
      <w:proofErr w:type="gramEnd"/>
    </w:p>
    <w:p w:rsidR="00814FD5" w:rsidRPr="00783D54" w:rsidRDefault="00814FD5" w:rsidP="00814FD5">
      <w:pPr>
        <w:jc w:val="both"/>
        <w:rPr>
          <w:b/>
          <w:snapToGrid w:val="0"/>
          <w:lang w:val="es-AR" w:eastAsia="es-ES"/>
        </w:rPr>
      </w:pPr>
    </w:p>
    <w:p w:rsidR="00814FD5" w:rsidRPr="00783D54" w:rsidRDefault="00814FD5" w:rsidP="00814FD5">
      <w:pPr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4802B0" w:rsidRDefault="00814FD5" w:rsidP="00814FD5">
      <w:pPr>
        <w:rPr>
          <w:lang w:val="es-AR"/>
        </w:rPr>
      </w:pPr>
    </w:p>
    <w:p w:rsidR="00930023" w:rsidRPr="004802B0" w:rsidRDefault="00930023" w:rsidP="00814FD5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sectPr w:rsidR="00930023" w:rsidRPr="004802B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4D48" w:rsidRDefault="00C84D48">
      <w:r>
        <w:separator/>
      </w:r>
    </w:p>
  </w:endnote>
  <w:endnote w:type="continuationSeparator" w:id="0">
    <w:p w:rsidR="00C84D48" w:rsidRDefault="00C84D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4D48" w:rsidRDefault="00C84D48">
      <w:r>
        <w:separator/>
      </w:r>
    </w:p>
  </w:footnote>
  <w:footnote w:type="continuationSeparator" w:id="0">
    <w:p w:rsidR="00C84D48" w:rsidRDefault="00C84D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2B7"/>
    <w:rsid w:val="00006B93"/>
    <w:rsid w:val="00006F2C"/>
    <w:rsid w:val="000228D9"/>
    <w:rsid w:val="00031E5E"/>
    <w:rsid w:val="00032548"/>
    <w:rsid w:val="000327B8"/>
    <w:rsid w:val="00046DC2"/>
    <w:rsid w:val="000602B3"/>
    <w:rsid w:val="00083264"/>
    <w:rsid w:val="000851CA"/>
    <w:rsid w:val="0009748F"/>
    <w:rsid w:val="000B1D7A"/>
    <w:rsid w:val="000C7AB6"/>
    <w:rsid w:val="00135B7A"/>
    <w:rsid w:val="0014025F"/>
    <w:rsid w:val="001757A5"/>
    <w:rsid w:val="001B4023"/>
    <w:rsid w:val="001C08CF"/>
    <w:rsid w:val="001C46FB"/>
    <w:rsid w:val="001E4457"/>
    <w:rsid w:val="002043CB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6A9F"/>
    <w:rsid w:val="00306BC1"/>
    <w:rsid w:val="00367629"/>
    <w:rsid w:val="00384819"/>
    <w:rsid w:val="00387856"/>
    <w:rsid w:val="003B7EC3"/>
    <w:rsid w:val="003E06C2"/>
    <w:rsid w:val="003F65F7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02B0"/>
    <w:rsid w:val="00482274"/>
    <w:rsid w:val="00487EAF"/>
    <w:rsid w:val="004C485E"/>
    <w:rsid w:val="004D69A8"/>
    <w:rsid w:val="004F4851"/>
    <w:rsid w:val="005126FD"/>
    <w:rsid w:val="00514CF6"/>
    <w:rsid w:val="00574AE3"/>
    <w:rsid w:val="00590DF0"/>
    <w:rsid w:val="0059277F"/>
    <w:rsid w:val="005B0534"/>
    <w:rsid w:val="00605609"/>
    <w:rsid w:val="006414C9"/>
    <w:rsid w:val="00663EB4"/>
    <w:rsid w:val="00691833"/>
    <w:rsid w:val="00694E0B"/>
    <w:rsid w:val="006970EA"/>
    <w:rsid w:val="006F6874"/>
    <w:rsid w:val="00714717"/>
    <w:rsid w:val="00735A51"/>
    <w:rsid w:val="00756A39"/>
    <w:rsid w:val="00776CE2"/>
    <w:rsid w:val="00794B7D"/>
    <w:rsid w:val="007B76F4"/>
    <w:rsid w:val="008063BD"/>
    <w:rsid w:val="00811F82"/>
    <w:rsid w:val="00814FD5"/>
    <w:rsid w:val="00820544"/>
    <w:rsid w:val="00824D3E"/>
    <w:rsid w:val="0082696A"/>
    <w:rsid w:val="00833557"/>
    <w:rsid w:val="0084628B"/>
    <w:rsid w:val="008A09F0"/>
    <w:rsid w:val="008C4798"/>
    <w:rsid w:val="008F11B6"/>
    <w:rsid w:val="009218B3"/>
    <w:rsid w:val="00930023"/>
    <w:rsid w:val="00933F89"/>
    <w:rsid w:val="00935C61"/>
    <w:rsid w:val="009441BB"/>
    <w:rsid w:val="00957947"/>
    <w:rsid w:val="00966670"/>
    <w:rsid w:val="00971EFD"/>
    <w:rsid w:val="0097213E"/>
    <w:rsid w:val="0097431A"/>
    <w:rsid w:val="00974937"/>
    <w:rsid w:val="00987092"/>
    <w:rsid w:val="009B5034"/>
    <w:rsid w:val="009C54E0"/>
    <w:rsid w:val="009D24B6"/>
    <w:rsid w:val="009F10BC"/>
    <w:rsid w:val="00A0242F"/>
    <w:rsid w:val="00A170EF"/>
    <w:rsid w:val="00A23584"/>
    <w:rsid w:val="00A7534D"/>
    <w:rsid w:val="00A9680B"/>
    <w:rsid w:val="00AA601F"/>
    <w:rsid w:val="00AC1FE6"/>
    <w:rsid w:val="00AC49BB"/>
    <w:rsid w:val="00AD03DF"/>
    <w:rsid w:val="00AD6FC2"/>
    <w:rsid w:val="00AD7659"/>
    <w:rsid w:val="00AF165D"/>
    <w:rsid w:val="00B018EF"/>
    <w:rsid w:val="00B06F50"/>
    <w:rsid w:val="00B1100C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D4318"/>
    <w:rsid w:val="00BF4536"/>
    <w:rsid w:val="00BF682E"/>
    <w:rsid w:val="00C0521C"/>
    <w:rsid w:val="00C175D1"/>
    <w:rsid w:val="00C22AAC"/>
    <w:rsid w:val="00C23602"/>
    <w:rsid w:val="00C3182E"/>
    <w:rsid w:val="00C43FA9"/>
    <w:rsid w:val="00C45781"/>
    <w:rsid w:val="00C5640E"/>
    <w:rsid w:val="00C84D48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F6C97"/>
    <w:rsid w:val="00E113C4"/>
    <w:rsid w:val="00E12C47"/>
    <w:rsid w:val="00E2014C"/>
    <w:rsid w:val="00E41692"/>
    <w:rsid w:val="00E476FB"/>
    <w:rsid w:val="00E51D1C"/>
    <w:rsid w:val="00E57224"/>
    <w:rsid w:val="00E67DF3"/>
    <w:rsid w:val="00E71F87"/>
    <w:rsid w:val="00E8110C"/>
    <w:rsid w:val="00EB50A7"/>
    <w:rsid w:val="00EB5A5C"/>
    <w:rsid w:val="00EC1810"/>
    <w:rsid w:val="00ED3285"/>
    <w:rsid w:val="00ED6243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69FC4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39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74</Words>
  <Characters>206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2-11-16T14:02:00Z</cp:lastPrinted>
  <dcterms:created xsi:type="dcterms:W3CDTF">2024-03-07T20:48:00Z</dcterms:created>
  <dcterms:modified xsi:type="dcterms:W3CDTF">2024-03-12T12:37:00Z</dcterms:modified>
</cp:coreProperties>
</file>